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h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hap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hap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ha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mensio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mension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mension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a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iangle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ension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mension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mension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mension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mensio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mension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alculate Area for such Shap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mension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a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ension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ension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mension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ension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ngle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ensio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mensio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mension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ngle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ensio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mension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r shape isn't present in the list of shap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mensio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mension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mension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mension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verloading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hape</w:t>
      </w:r>
      <w:r>
        <w:rPr>
          <w:rStyle w:val="NormalTok"/>
        </w:rPr>
        <w:t xml:space="preserve"> shap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ha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iang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hape</w:t>
      </w:r>
      <w:r>
        <w:rPr>
          <w:rStyle w:val="NormalTok"/>
        </w:rPr>
        <w:t xml:space="preserve"> shap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ha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ua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ea of Triangle with side 10, 11 and 10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ap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ea of Square with side 10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ap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shap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ea of Circle with side 10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ap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shap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ng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ea of Equilateral Triangle with side 10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ap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e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rea of Triangle with side 10, 11 and 10: 45.934055993347684</w:t>
      </w:r>
      <w:r>
        <w:br/>
      </w:r>
      <w:r>
        <w:rPr>
          <w:rStyle w:val="VerbatimChar"/>
        </w:rPr>
        <w:t xml:space="preserve">Area of Square with side 10: 100.0</w:t>
      </w:r>
      <w:r>
        <w:br/>
      </w:r>
      <w:r>
        <w:rPr>
          <w:rStyle w:val="VerbatimChar"/>
        </w:rPr>
        <w:t xml:space="preserve">Area of Circle with side 10: 314.1592653589793</w:t>
      </w:r>
      <w:r>
        <w:br/>
      </w:r>
      <w:r>
        <w:rPr>
          <w:rStyle w:val="VerbatimChar"/>
        </w:rPr>
        <w:t xml:space="preserve">Area of Equilateral Triangle with side 10: 43.3012701892219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07:01:24Z</dcterms:created>
  <dcterms:modified xsi:type="dcterms:W3CDTF">2022-09-17T07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left=3cm,right=3cm,top=2cm,bottom=2cm</vt:lpwstr>
  </property>
</Properties>
</file>